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7EB76" w14:textId="77777777" w:rsidR="00D34865" w:rsidRDefault="00D34865" w:rsidP="00D34865">
      <w:r>
        <w:t>CREATE TABLE points2 (</w:t>
      </w:r>
    </w:p>
    <w:p w14:paraId="5AC0C683" w14:textId="77777777" w:rsidR="00D34865" w:rsidRDefault="00D34865" w:rsidP="00D34865">
      <w:r>
        <w:t xml:space="preserve">    name VARCHAR(255),</w:t>
      </w:r>
    </w:p>
    <w:p w14:paraId="308C75B8" w14:textId="77777777" w:rsidR="00D34865" w:rsidRDefault="00D34865" w:rsidP="00D34865">
      <w:r>
        <w:t xml:space="preserve">    longitude FLOAT,</w:t>
      </w:r>
    </w:p>
    <w:p w14:paraId="178CDD6D" w14:textId="77777777" w:rsidR="00D34865" w:rsidRDefault="00D34865" w:rsidP="00D34865">
      <w:r>
        <w:t xml:space="preserve">    latitude FLOAT</w:t>
      </w:r>
    </w:p>
    <w:p w14:paraId="12176050" w14:textId="77777777" w:rsidR="00D34865" w:rsidRDefault="00D34865" w:rsidP="00D34865">
      <w:r>
        <w:t>);</w:t>
      </w:r>
    </w:p>
    <w:p w14:paraId="25D69C01" w14:textId="77777777" w:rsidR="00D34865" w:rsidRDefault="00D34865" w:rsidP="00D34865"/>
    <w:p w14:paraId="352B9C05" w14:textId="77777777" w:rsidR="00D34865" w:rsidRDefault="00D34865" w:rsidP="00D34865">
      <w:r>
        <w:t>INSERT INTO points2 (name, longitude, latitude) VALUES</w:t>
      </w:r>
    </w:p>
    <w:p w14:paraId="650D347F" w14:textId="77777777" w:rsidR="00D34865" w:rsidRDefault="00D34865" w:rsidP="00D34865">
      <w:r>
        <w:t>('Leavy',-118.2834358,34.0213809),</w:t>
      </w:r>
    </w:p>
    <w:p w14:paraId="46A3CD52" w14:textId="77777777" w:rsidR="00D34865" w:rsidRDefault="00D34865" w:rsidP="00D34865">
      <w:r>
        <w:t>('Doheny',-118.2843366,34.0203954),</w:t>
      </w:r>
    </w:p>
    <w:p w14:paraId="15088CD2" w14:textId="77777777" w:rsidR="00D34865" w:rsidRDefault="00D34865" w:rsidP="00D34865">
      <w:r>
        <w:t>('SciencEng',-118.2888894,34.0198992),</w:t>
      </w:r>
    </w:p>
    <w:p w14:paraId="040F1974" w14:textId="77777777" w:rsidR="00D34865" w:rsidRDefault="00D34865" w:rsidP="00D34865">
      <w:r>
        <w:t>('Viterbi',-118.2875113,34.0206074),</w:t>
      </w:r>
    </w:p>
    <w:p w14:paraId="52501D5A" w14:textId="77777777" w:rsidR="00D34865" w:rsidRDefault="00D34865" w:rsidP="00D34865">
      <w:r>
        <w:t>('Marshall',-118.2856719,34.0186260),</w:t>
      </w:r>
    </w:p>
    <w:p w14:paraId="6682F7F5" w14:textId="77777777" w:rsidR="00D34865" w:rsidRDefault="00D34865" w:rsidP="00D34865">
      <w:r>
        <w:t>('Dentistry',-118.2873030,34.0242580),</w:t>
      </w:r>
    </w:p>
    <w:p w14:paraId="496F7248" w14:textId="77777777" w:rsidR="00D34865" w:rsidRDefault="00D34865" w:rsidP="00D34865">
      <w:r>
        <w:t>('Cava',-118.2845707,34.0251192),</w:t>
      </w:r>
    </w:p>
    <w:p w14:paraId="53800CCC" w14:textId="77777777" w:rsidR="00D34865" w:rsidRDefault="00D34865" w:rsidP="00D34865">
      <w:r>
        <w:t>('Galen Dining',-118.2872337,34.0228039),</w:t>
      </w:r>
    </w:p>
    <w:p w14:paraId="7277C360" w14:textId="77777777" w:rsidR="00D34865" w:rsidRDefault="00D34865" w:rsidP="00D34865">
      <w:r>
        <w:t>('Dulce',-118.2851314,34.0252201),</w:t>
      </w:r>
    </w:p>
    <w:p w14:paraId="778F2ED6" w14:textId="77777777" w:rsidR="00D34865" w:rsidRDefault="00D34865" w:rsidP="00D34865">
      <w:r>
        <w:t>('Tommy Fountain',-118.2852153,34.0205785),</w:t>
      </w:r>
    </w:p>
    <w:p w14:paraId="4B04B669" w14:textId="77777777" w:rsidR="00D34865" w:rsidRDefault="00D34865" w:rsidP="00D34865">
      <w:r>
        <w:t>('Generations',-118.2833323,34.0222885),</w:t>
      </w:r>
    </w:p>
    <w:p w14:paraId="0ED6BEED" w14:textId="77777777" w:rsidR="00D34865" w:rsidRDefault="00D34865" w:rsidP="00D34865">
      <w:r>
        <w:t>('CS Fountain',-118.2891122,34.0205550),</w:t>
      </w:r>
    </w:p>
    <w:p w14:paraId="5F674956" w14:textId="77777777" w:rsidR="00D34865" w:rsidRDefault="00D34865" w:rsidP="00D34865">
      <w:r>
        <w:t>('Home',-118.2879942,34.0321413);</w:t>
      </w:r>
    </w:p>
    <w:p w14:paraId="18754DC6" w14:textId="77777777" w:rsidR="00D34865" w:rsidRDefault="00D34865" w:rsidP="00D34865"/>
    <w:p w14:paraId="67355D20" w14:textId="77777777" w:rsidR="00D34865" w:rsidRDefault="00D34865" w:rsidP="00D34865">
      <w:r>
        <w:t>select * from points2</w:t>
      </w:r>
    </w:p>
    <w:p w14:paraId="0542774F" w14:textId="77777777" w:rsidR="00D34865" w:rsidRDefault="00D34865" w:rsidP="00D34865"/>
    <w:p w14:paraId="61E7CDA4" w14:textId="77777777" w:rsidR="00D34865" w:rsidRDefault="00D34865" w:rsidP="00D34865">
      <w:r>
        <w:t>CREATE EXTENSION postgis;</w:t>
      </w:r>
    </w:p>
    <w:p w14:paraId="14C8F269" w14:textId="77777777" w:rsidR="00D34865" w:rsidRDefault="00D34865" w:rsidP="00D34865"/>
    <w:p w14:paraId="7C0853D9" w14:textId="77777777" w:rsidR="00D34865" w:rsidRDefault="00D34865" w:rsidP="00D34865">
      <w:r>
        <w:t>SHOW search_path;</w:t>
      </w:r>
    </w:p>
    <w:p w14:paraId="6685A464" w14:textId="7634A193" w:rsidR="00D34865" w:rsidRDefault="00EB084B" w:rsidP="00D34865">
      <w:r>
        <w:t>//Query for Convex Hull</w:t>
      </w:r>
    </w:p>
    <w:p w14:paraId="30007435" w14:textId="77777777" w:rsidR="00D34865" w:rsidRDefault="00D34865" w:rsidP="00D34865">
      <w:r>
        <w:t>SELECT ST_AsText(ST_ConvexHull(ST_Collect(ST_SetSRID(ST_Point(longitude, latitude), 4326))))</w:t>
      </w:r>
    </w:p>
    <w:p w14:paraId="1C76F3F7" w14:textId="77777777" w:rsidR="00D34865" w:rsidRDefault="00D34865" w:rsidP="00D34865">
      <w:r>
        <w:t>FROM points2;</w:t>
      </w:r>
    </w:p>
    <w:p w14:paraId="1A7A14FD" w14:textId="3C697F82" w:rsidR="00D34865" w:rsidRDefault="00EF399F" w:rsidP="00D34865">
      <w:r>
        <w:t>//Query for K-nearest neighbour</w:t>
      </w:r>
    </w:p>
    <w:p w14:paraId="5673043F" w14:textId="77777777" w:rsidR="00D34865" w:rsidRDefault="00D34865" w:rsidP="00D34865">
      <w:r>
        <w:t>ALTER TABLE points2 ADD COLUMN geom geometry(Point, 4326);</w:t>
      </w:r>
    </w:p>
    <w:p w14:paraId="1576D847" w14:textId="77777777" w:rsidR="00D34865" w:rsidRDefault="00D34865" w:rsidP="00D34865"/>
    <w:p w14:paraId="2D70ABA1" w14:textId="77777777" w:rsidR="00D34865" w:rsidRDefault="00D34865" w:rsidP="00D34865">
      <w:r>
        <w:t>UPDATE points2 SET geom = ST_SetSRID(ST_Point(longitude, latitude), 4326);</w:t>
      </w:r>
    </w:p>
    <w:p w14:paraId="56751A60" w14:textId="77777777" w:rsidR="00D34865" w:rsidRDefault="00D34865" w:rsidP="00D34865"/>
    <w:p w14:paraId="6581BB60" w14:textId="77777777" w:rsidR="00D34865" w:rsidRDefault="00D34865" w:rsidP="00D34865"/>
    <w:p w14:paraId="3CFE3E4C" w14:textId="77777777" w:rsidR="00D34865" w:rsidRDefault="00D34865" w:rsidP="00D34865">
      <w:r>
        <w:t>WITH reference_point AS (</w:t>
      </w:r>
    </w:p>
    <w:p w14:paraId="00A8BD15" w14:textId="77777777" w:rsidR="00D34865" w:rsidRDefault="00D34865" w:rsidP="00D34865">
      <w:r>
        <w:t xml:space="preserve">    SELECT ST_SetSRID(ST_Point(-118.2879942,34.0321413), 4326) AS geom</w:t>
      </w:r>
    </w:p>
    <w:p w14:paraId="646A8F71" w14:textId="77777777" w:rsidR="00D34865" w:rsidRDefault="00D34865" w:rsidP="00D34865">
      <w:r>
        <w:t>)</w:t>
      </w:r>
    </w:p>
    <w:p w14:paraId="670DC076" w14:textId="77777777" w:rsidR="00D34865" w:rsidRDefault="00D34865" w:rsidP="00D34865"/>
    <w:p w14:paraId="159D4F14" w14:textId="77777777" w:rsidR="00D34865" w:rsidRDefault="00D34865" w:rsidP="00D34865">
      <w:r>
        <w:t xml:space="preserve">SELECT </w:t>
      </w:r>
    </w:p>
    <w:p w14:paraId="4EEF6E6F" w14:textId="77777777" w:rsidR="00D34865" w:rsidRDefault="00D34865" w:rsidP="00D34865">
      <w:r>
        <w:t xml:space="preserve">    points2.name,</w:t>
      </w:r>
    </w:p>
    <w:p w14:paraId="526C6CB1" w14:textId="77777777" w:rsidR="00D34865" w:rsidRDefault="00D34865" w:rsidP="00D34865">
      <w:r>
        <w:t xml:space="preserve">    ST_AsText(ST_SetSRID(ST_Point(longitude, latitude), 4326)) AS location,</w:t>
      </w:r>
    </w:p>
    <w:p w14:paraId="2492B05F" w14:textId="77777777" w:rsidR="00D34865" w:rsidRDefault="00D34865" w:rsidP="00D34865">
      <w:r>
        <w:t xml:space="preserve">    ST_Distance(points2.geom, reference_point.geom) AS distance</w:t>
      </w:r>
    </w:p>
    <w:p w14:paraId="2A84FFD5" w14:textId="77777777" w:rsidR="00D34865" w:rsidRDefault="00D34865" w:rsidP="00D34865">
      <w:r>
        <w:t xml:space="preserve">FROM </w:t>
      </w:r>
    </w:p>
    <w:p w14:paraId="4B57679E" w14:textId="77777777" w:rsidR="00D34865" w:rsidRDefault="00D34865" w:rsidP="00D34865">
      <w:r>
        <w:t xml:space="preserve">    points2, </w:t>
      </w:r>
    </w:p>
    <w:p w14:paraId="732EFF0C" w14:textId="77777777" w:rsidR="00D34865" w:rsidRDefault="00D34865" w:rsidP="00D34865">
      <w:r>
        <w:t xml:space="preserve">    reference_point</w:t>
      </w:r>
    </w:p>
    <w:p w14:paraId="6CFB69B7" w14:textId="77777777" w:rsidR="00D34865" w:rsidRDefault="00D34865" w:rsidP="00D34865">
      <w:r>
        <w:t xml:space="preserve">WHERE </w:t>
      </w:r>
    </w:p>
    <w:p w14:paraId="04138327" w14:textId="77777777" w:rsidR="00D34865" w:rsidRDefault="00D34865" w:rsidP="00D34865">
      <w:r>
        <w:t xml:space="preserve">    points2.geom &amp;&amp; ST_Expand(reference_point.geom, 1) -- Use bounding box to filter possible nearest neighbors</w:t>
      </w:r>
    </w:p>
    <w:p w14:paraId="7B9B1168" w14:textId="77777777" w:rsidR="00D34865" w:rsidRDefault="00D34865" w:rsidP="00D34865">
      <w:r>
        <w:t xml:space="preserve">ORDER BY </w:t>
      </w:r>
    </w:p>
    <w:p w14:paraId="06F7C35D" w14:textId="77777777" w:rsidR="00D34865" w:rsidRDefault="00D34865" w:rsidP="00D34865">
      <w:r>
        <w:t xml:space="preserve">    points2.geom &lt;-&gt; reference_point.geom </w:t>
      </w:r>
    </w:p>
    <w:p w14:paraId="6A0E6E92" w14:textId="77777777" w:rsidR="00D34865" w:rsidRDefault="00D34865" w:rsidP="00D34865">
      <w:r>
        <w:t>LIMIT 5;</w:t>
      </w:r>
    </w:p>
    <w:p w14:paraId="46B4C230" w14:textId="77777777" w:rsidR="00D34865" w:rsidRDefault="00D34865" w:rsidP="00D34865"/>
    <w:p w14:paraId="1F8A7B8A" w14:textId="77777777" w:rsidR="00D34865" w:rsidRDefault="00D34865" w:rsidP="00D34865"/>
    <w:p w14:paraId="1EB21748" w14:textId="77777777" w:rsidR="00D34865" w:rsidRDefault="00D34865" w:rsidP="00D34865"/>
    <w:p w14:paraId="3133D6D6" w14:textId="77777777" w:rsidR="00D34865" w:rsidRDefault="00D34865" w:rsidP="00D34865"/>
    <w:p w14:paraId="2CC593A1" w14:textId="77777777" w:rsidR="00D34865" w:rsidRDefault="00D34865" w:rsidP="00D34865"/>
    <w:p w14:paraId="32BD50B2" w14:textId="77777777" w:rsidR="00D34865" w:rsidRDefault="00D34865" w:rsidP="00D34865"/>
    <w:p w14:paraId="0CEFF180" w14:textId="77777777" w:rsidR="00303138" w:rsidRDefault="00303138"/>
    <w:sectPr w:rsidR="003031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MbM0NzK3NDc0MLVQ0lEKTi0uzszPAykwqgUAWWvkxCwAAAA="/>
  </w:docVars>
  <w:rsids>
    <w:rsidRoot w:val="00D34865"/>
    <w:rsid w:val="00303138"/>
    <w:rsid w:val="00425852"/>
    <w:rsid w:val="00D34865"/>
    <w:rsid w:val="00EB084B"/>
    <w:rsid w:val="00EF3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F0156"/>
  <w15:chartTrackingRefBased/>
  <w15:docId w15:val="{2A2C6744-62BE-4E0F-9BC6-EB94E5E17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4</Words>
  <Characters>1279</Characters>
  <Application>Microsoft Office Word</Application>
  <DocSecurity>0</DocSecurity>
  <Lines>10</Lines>
  <Paragraphs>2</Paragraphs>
  <ScaleCrop>false</ScaleCrop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 Kamath S</dc:creator>
  <cp:keywords/>
  <dc:description/>
  <cp:lastModifiedBy>Shreya Kamath S</cp:lastModifiedBy>
  <cp:revision>5</cp:revision>
  <dcterms:created xsi:type="dcterms:W3CDTF">2023-10-30T13:42:00Z</dcterms:created>
  <dcterms:modified xsi:type="dcterms:W3CDTF">2023-11-02T02:55:00Z</dcterms:modified>
</cp:coreProperties>
</file>